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Predicted Voltages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pressure senso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2-15T22:02:31Z</dcterms:created>
  <dcterms:modified xsi:type="dcterms:W3CDTF">2024-02-15T22: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